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6A6303" w:rsidP="00BA2E44">
      <w:pPr>
        <w:pStyle w:val="Doc-title"/>
        <w:ind w:left="1543"/>
      </w:pPr>
      <w:hyperlink r:id="rId10"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Hyperlink"/>
          </w:rPr>
          <w:t>R2-2000576</w:t>
        </w:r>
      </w:hyperlink>
    </w:p>
    <w:p w14:paraId="71426184" w14:textId="77777777" w:rsidR="003B3061" w:rsidRPr="00BC4C48" w:rsidRDefault="006A6303" w:rsidP="00BA2E44">
      <w:pPr>
        <w:pStyle w:val="Doc-title"/>
        <w:ind w:left="1543"/>
      </w:pPr>
      <w:hyperlink r:id="rId12"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Hyperlink"/>
          </w:rPr>
          <w:t>R2-2000577</w:t>
        </w:r>
      </w:hyperlink>
    </w:p>
    <w:p w14:paraId="1AA40216" w14:textId="77777777" w:rsidR="003B3061" w:rsidRPr="00BC4C48" w:rsidRDefault="006A6303" w:rsidP="00BA2E44">
      <w:pPr>
        <w:pStyle w:val="Doc-title"/>
        <w:ind w:left="1543"/>
      </w:pPr>
      <w:hyperlink r:id="rId14"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eMBB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Hyperlink"/>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5E2626"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00A7BA24" w:rsidR="005E2626" w:rsidRPr="00BC4C48" w:rsidRDefault="005E2626" w:rsidP="005E262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8F90F6C" w14:textId="3D9CB1D3" w:rsidR="005E2626" w:rsidRPr="00BC4C48" w:rsidRDefault="005E2626" w:rsidP="005E262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5D1544A" w14:textId="117F8EEA" w:rsidR="005E2626" w:rsidRPr="00BC4C48" w:rsidRDefault="005E2626" w:rsidP="005E262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1ED3D733"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C92244E" w14:textId="00EE17FA"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noWrap/>
          </w:tcPr>
          <w:p w14:paraId="5D878645" w14:textId="625CEAA9" w:rsidR="00351E47" w:rsidRPr="00351E47" w:rsidRDefault="00337439" w:rsidP="00351E47">
            <w:pPr>
              <w:pStyle w:val="TAC"/>
              <w:spacing w:before="20" w:after="20"/>
              <w:ind w:left="57" w:right="57"/>
              <w:jc w:val="left"/>
            </w:pPr>
            <w:r>
              <w:rPr>
                <w:rFonts w:eastAsiaTheme="minorEastAsia"/>
                <w:lang w:eastAsia="ja-JP"/>
              </w:rPr>
              <w:t xml:space="preserve">As a supporting company in </w:t>
            </w:r>
            <w:r w:rsidRPr="00F2637C">
              <w:t>R2-2002740</w:t>
            </w:r>
            <w:r>
              <w:t>.</w:t>
            </w: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12AC0D60" w:rsidR="00E140E5" w:rsidRPr="00BC4C48" w:rsidRDefault="00734FDB" w:rsidP="00E140E5">
            <w:pPr>
              <w:pStyle w:val="TAC"/>
              <w:spacing w:before="20" w:after="20"/>
              <w:ind w:left="57" w:right="57"/>
              <w:jc w:val="left"/>
            </w:pPr>
            <w:r>
              <w:t>Qualcomm</w:t>
            </w:r>
          </w:p>
        </w:tc>
        <w:tc>
          <w:tcPr>
            <w:tcW w:w="994" w:type="dxa"/>
            <w:tcBorders>
              <w:top w:val="single" w:sz="4" w:space="0" w:color="auto"/>
              <w:left w:val="single" w:sz="4" w:space="0" w:color="auto"/>
              <w:bottom w:val="single" w:sz="4" w:space="0" w:color="auto"/>
              <w:right w:val="single" w:sz="4" w:space="0" w:color="auto"/>
            </w:tcBorders>
          </w:tcPr>
          <w:p w14:paraId="7C6589CB" w14:textId="5DC18063" w:rsidR="00E140E5" w:rsidRPr="00BC4C48" w:rsidRDefault="00734FDB" w:rsidP="00E140E5">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2CACDFBF" w14:textId="77777777" w:rsidR="00E140E5" w:rsidRDefault="00BF363C" w:rsidP="00E140E5">
            <w:pPr>
              <w:pStyle w:val="TAC"/>
              <w:spacing w:before="20" w:after="20"/>
              <w:ind w:left="57" w:right="57"/>
              <w:jc w:val="left"/>
            </w:pPr>
            <w:r>
              <w:t>On R2-2002740:</w:t>
            </w:r>
          </w:p>
          <w:p w14:paraId="75286DCA" w14:textId="1BBCD12D" w:rsidR="004357FA" w:rsidRDefault="00BF363C" w:rsidP="00E140E5">
            <w:pPr>
              <w:pStyle w:val="TAC"/>
              <w:spacing w:before="20" w:after="20"/>
              <w:ind w:left="57" w:right="57"/>
              <w:jc w:val="left"/>
            </w:pPr>
            <w:r>
              <w:t xml:space="preserve">We have sympathy for </w:t>
            </w:r>
            <w:r w:rsidR="004357FA">
              <w:t>some of the</w:t>
            </w:r>
            <w:r>
              <w:t xml:space="preserve"> issue</w:t>
            </w:r>
            <w:r w:rsidR="004357FA">
              <w:t>s</w:t>
            </w:r>
            <w:r>
              <w:t xml:space="preserve"> identified in</w:t>
            </w:r>
            <w:r w:rsidR="004357FA">
              <w:t xml:space="preserve"> the observations, but we can’t agree that the proposed dynamic LCP mapping restriction is the right solution</w:t>
            </w:r>
            <w:r w:rsidR="003C6528">
              <w:t>, for the following reasons:</w:t>
            </w:r>
            <w:r w:rsidR="004357FA">
              <w:t xml:space="preserve"> </w:t>
            </w:r>
          </w:p>
          <w:p w14:paraId="507B634D" w14:textId="7506A9FB" w:rsidR="004463A6" w:rsidRDefault="004357FA" w:rsidP="00617AFF">
            <w:pPr>
              <w:pStyle w:val="TAC"/>
              <w:numPr>
                <w:ilvl w:val="0"/>
                <w:numId w:val="9"/>
              </w:numPr>
              <w:spacing w:before="20" w:after="20"/>
              <w:ind w:right="57"/>
              <w:jc w:val="left"/>
            </w:pPr>
            <w:r>
              <w:t xml:space="preserve">Issue </w:t>
            </w:r>
            <w:r w:rsidR="00962E73">
              <w:t xml:space="preserve">described </w:t>
            </w:r>
            <w:r>
              <w:t>in Observation</w:t>
            </w:r>
            <w:r w:rsidR="00BF363C">
              <w:t xml:space="preserve"> </w:t>
            </w:r>
            <w:r>
              <w:t xml:space="preserve">1. </w:t>
            </w:r>
            <w:r w:rsidR="007C08B9">
              <w:t>Typically,</w:t>
            </w:r>
            <w:r w:rsidR="00550F5B">
              <w:t xml:space="preserve"> a DRB contains multiple TCP flows </w:t>
            </w:r>
            <w:r w:rsidR="004975E6">
              <w:t>which start at different time</w:t>
            </w:r>
            <w:r w:rsidR="00962E73">
              <w:t>s</w:t>
            </w:r>
            <w:r w:rsidR="004975E6">
              <w:t xml:space="preserve"> </w:t>
            </w:r>
            <w:r w:rsidR="00962E73">
              <w:t xml:space="preserve">(e.g. due to dependence among http objects) </w:t>
            </w:r>
            <w:r w:rsidR="004975E6">
              <w:t>and connect to different servers (</w:t>
            </w:r>
            <w:r w:rsidR="00211EA2">
              <w:t xml:space="preserve">e.g. due to CDN or cross links, </w:t>
            </w:r>
            <w:r w:rsidR="004975E6">
              <w:t xml:space="preserve">even when user clicks on a single web page or an app). </w:t>
            </w:r>
            <w:r w:rsidR="000560FA">
              <w:t xml:space="preserve">Therefore, </w:t>
            </w:r>
            <w:r w:rsidR="00211EA2">
              <w:t>a particular</w:t>
            </w:r>
            <w:r w:rsidR="00A33A83">
              <w:t xml:space="preserve"> LCP </w:t>
            </w:r>
            <w:r w:rsidR="00211EA2">
              <w:t xml:space="preserve">mapping </w:t>
            </w:r>
            <w:r w:rsidR="00A33A83">
              <w:t xml:space="preserve">restriction may </w:t>
            </w:r>
            <w:r w:rsidR="00211EA2">
              <w:t>benefit</w:t>
            </w:r>
            <w:r w:rsidR="00A33A83">
              <w:t xml:space="preserve"> some flows but at the same time would hurt others</w:t>
            </w:r>
            <w:r w:rsidR="00211EA2">
              <w:t xml:space="preserve"> (for the same reason given in the paper)</w:t>
            </w:r>
            <w:r w:rsidR="00A33A83">
              <w:t>.</w:t>
            </w:r>
            <w:r w:rsidR="00DB3296">
              <w:t xml:space="preserve"> </w:t>
            </w:r>
            <w:r w:rsidR="00211EA2">
              <w:t>And dynamic</w:t>
            </w:r>
            <w:r w:rsidR="000D5861">
              <w:t xml:space="preserve">ally adjusting the restrictions </w:t>
            </w:r>
            <w:r w:rsidR="00211EA2">
              <w:t>does not solve the problem</w:t>
            </w:r>
            <w:r w:rsidR="00DB3296">
              <w:t>.</w:t>
            </w:r>
            <w:r w:rsidR="00211EA2">
              <w:t xml:space="preserve"> </w:t>
            </w:r>
          </w:p>
          <w:p w14:paraId="03E8A963" w14:textId="6EAC2AC2" w:rsidR="007E2E18" w:rsidRDefault="004463A6" w:rsidP="00617AFF">
            <w:pPr>
              <w:pStyle w:val="TAC"/>
              <w:numPr>
                <w:ilvl w:val="0"/>
                <w:numId w:val="9"/>
              </w:numPr>
              <w:spacing w:before="20" w:after="20"/>
              <w:ind w:right="57"/>
              <w:jc w:val="left"/>
            </w:pPr>
            <w:r>
              <w:t>Issue</w:t>
            </w:r>
            <w:r w:rsidR="000D5861">
              <w:t xml:space="preserve"> </w:t>
            </w:r>
            <w:r w:rsidR="000D5861">
              <w:t>described</w:t>
            </w:r>
            <w:r>
              <w:t xml:space="preserve"> in Observation 2. </w:t>
            </w:r>
            <w:r w:rsidR="007F7BF4">
              <w:t xml:space="preserve">If </w:t>
            </w:r>
            <w:r w:rsidR="00A03D59">
              <w:t>the “</w:t>
            </w:r>
            <w:r w:rsidR="007F7BF4">
              <w:t xml:space="preserve">high priority </w:t>
            </w:r>
            <w:r w:rsidR="00A03D59">
              <w:t xml:space="preserve">traffic” refers to </w:t>
            </w:r>
            <w:r w:rsidR="007F7BF4">
              <w:t>URLLC, network can</w:t>
            </w:r>
            <w:r w:rsidR="006A6303">
              <w:t xml:space="preserve"> configure proper LCP restriction to</w:t>
            </w:r>
            <w:r w:rsidR="007F7BF4">
              <w:t xml:space="preserve"> ensure </w:t>
            </w:r>
            <w:r w:rsidR="00000236">
              <w:t xml:space="preserve">URLLC traffic does not get on “slow grant” and </w:t>
            </w:r>
            <w:r w:rsidR="006A6303">
              <w:t xml:space="preserve">use admission control to prevent </w:t>
            </w:r>
            <w:r w:rsidR="00000236">
              <w:t>overloadi</w:t>
            </w:r>
            <w:r w:rsidR="00760D51">
              <w:t xml:space="preserve">ng. If </w:t>
            </w:r>
            <w:r w:rsidR="00A03D59">
              <w:t>it does not refer to URLLC, then we don’t see any issue, since high priority data is always sent first.</w:t>
            </w:r>
            <w:bookmarkStart w:id="0" w:name="_GoBack"/>
            <w:bookmarkEnd w:id="0"/>
          </w:p>
          <w:p w14:paraId="12B43605" w14:textId="77777777" w:rsidR="00BF363C" w:rsidRDefault="007E2E18" w:rsidP="00617AFF">
            <w:pPr>
              <w:pStyle w:val="TAC"/>
              <w:numPr>
                <w:ilvl w:val="0"/>
                <w:numId w:val="9"/>
              </w:numPr>
              <w:spacing w:before="20" w:after="20"/>
              <w:ind w:right="57"/>
              <w:jc w:val="left"/>
            </w:pPr>
            <w:r>
              <w:t xml:space="preserve">Issue in Observation 3. </w:t>
            </w:r>
            <w:r w:rsidR="00962E73">
              <w:t xml:space="preserve">This is an issue that can and should be solved by beam management and/or beam failure recovery, not LCP restriction. </w:t>
            </w:r>
          </w:p>
          <w:p w14:paraId="76B09627" w14:textId="77777777" w:rsidR="00962E73" w:rsidRDefault="00962E73" w:rsidP="00962E73">
            <w:pPr>
              <w:pStyle w:val="TAC"/>
              <w:spacing w:before="20" w:after="20"/>
              <w:ind w:left="57" w:right="57"/>
              <w:jc w:val="left"/>
            </w:pPr>
          </w:p>
          <w:p w14:paraId="7E052BBF" w14:textId="77777777" w:rsidR="00962E73" w:rsidRDefault="00962E73" w:rsidP="00962E73">
            <w:pPr>
              <w:pStyle w:val="TAC"/>
              <w:spacing w:before="20" w:after="20"/>
              <w:ind w:left="57" w:right="57"/>
              <w:jc w:val="left"/>
            </w:pPr>
            <w:r>
              <w:t>On R2-2002835:</w:t>
            </w:r>
          </w:p>
          <w:p w14:paraId="5E642DBA" w14:textId="05E5B810" w:rsidR="00962E73" w:rsidRPr="00BC4C48" w:rsidRDefault="00962E73" w:rsidP="00962E73">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5E2626"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3B105CE2" w:rsidR="005E2626" w:rsidRPr="00BC4C48" w:rsidRDefault="005E2626" w:rsidP="005E262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5E27EFB8" w14:textId="7DC81EB1" w:rsidR="005E2626" w:rsidRPr="00BC4C48" w:rsidRDefault="005E2626" w:rsidP="005E2626">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D2446A7" w14:textId="2BEF491E" w:rsidR="005E2626" w:rsidRPr="00BC4C48" w:rsidRDefault="005E2626" w:rsidP="005E262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63657D" w:rsidRPr="00844F26"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18EC1480"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14:paraId="3D9954E0" w14:textId="797AB76B" w:rsidR="0063657D" w:rsidRPr="00BC4C48" w:rsidRDefault="00844F26" w:rsidP="0063657D">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E59F2E3" w14:textId="0C0B96D5"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w:t>
            </w:r>
            <w:r w:rsidR="00351E47">
              <w:rPr>
                <w:rFonts w:eastAsiaTheme="minorEastAsia"/>
                <w:lang w:eastAsia="ja-JP"/>
              </w:rPr>
              <w:t xml:space="preserve"> and </w:t>
            </w:r>
            <w:r>
              <w:rPr>
                <w:rFonts w:eastAsiaTheme="minorEastAsia"/>
                <w:lang w:eastAsia="ja-JP"/>
              </w:rPr>
              <w:t>dynamic control of LCP mapping restriction possible</w:t>
            </w:r>
            <w:r w:rsidR="00351E47">
              <w:rPr>
                <w:rFonts w:eastAsiaTheme="minorEastAsia"/>
                <w:lang w:eastAsia="ja-JP"/>
              </w:rPr>
              <w:t>, compared to tying PDCP duplication activation and deactivation</w:t>
            </w:r>
            <w:r>
              <w:rPr>
                <w:rFonts w:eastAsiaTheme="minorEastAsia"/>
                <w:lang w:eastAsia="ja-JP"/>
              </w:rPr>
              <w:t>.</w:t>
            </w: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63657D" w:rsidRPr="00BC4C48" w:rsidRDefault="0063657D" w:rsidP="0063657D">
            <w:pPr>
              <w:pStyle w:val="TAC"/>
              <w:spacing w:before="20" w:after="20"/>
              <w:ind w:left="57" w:right="57"/>
              <w:jc w:val="left"/>
            </w:pPr>
          </w:p>
        </w:tc>
      </w:tr>
      <w:tr w:rsidR="0063657D"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63657D" w:rsidRPr="00BC4C48" w:rsidRDefault="0063657D" w:rsidP="0063657D">
            <w:pPr>
              <w:pStyle w:val="TAC"/>
              <w:spacing w:before="20" w:after="20"/>
              <w:ind w:left="57" w:right="57"/>
              <w:jc w:val="left"/>
            </w:pPr>
          </w:p>
        </w:tc>
      </w:tr>
      <w:tr w:rsidR="0063657D"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63657D" w:rsidRPr="00BC4C48" w:rsidRDefault="0063657D" w:rsidP="0063657D">
            <w:pPr>
              <w:pStyle w:val="TAC"/>
              <w:spacing w:before="20" w:after="20"/>
              <w:ind w:left="57" w:right="57"/>
              <w:jc w:val="left"/>
            </w:pPr>
          </w:p>
        </w:tc>
      </w:tr>
      <w:tr w:rsidR="0063657D"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63657D" w:rsidRPr="00BC4C48" w:rsidRDefault="0063657D" w:rsidP="0063657D">
            <w:pPr>
              <w:pStyle w:val="TAC"/>
              <w:spacing w:before="20" w:after="20"/>
              <w:ind w:left="57" w:right="57"/>
              <w:jc w:val="left"/>
            </w:pPr>
          </w:p>
        </w:tc>
      </w:tr>
      <w:tr w:rsidR="0063657D"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63657D" w:rsidRPr="00BC4C48" w:rsidRDefault="0063657D" w:rsidP="0063657D">
            <w:pPr>
              <w:pStyle w:val="TAC"/>
              <w:spacing w:before="20" w:after="20"/>
              <w:ind w:left="57" w:right="57"/>
              <w:jc w:val="left"/>
            </w:pPr>
          </w:p>
        </w:tc>
      </w:tr>
      <w:tr w:rsidR="0063657D"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63657D" w:rsidRPr="00BC4C48" w:rsidRDefault="0063657D" w:rsidP="0063657D">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7550" w14:textId="77777777" w:rsidR="00BE0E4D" w:rsidRDefault="00BE0E4D">
      <w:r>
        <w:separator/>
      </w:r>
    </w:p>
  </w:endnote>
  <w:endnote w:type="continuationSeparator" w:id="0">
    <w:p w14:paraId="4DACC95A" w14:textId="77777777" w:rsidR="00BE0E4D" w:rsidRDefault="00BE0E4D">
      <w:r>
        <w:continuationSeparator/>
      </w:r>
    </w:p>
  </w:endnote>
  <w:endnote w:type="continuationNotice" w:id="1">
    <w:p w14:paraId="62B5EF39" w14:textId="77777777" w:rsidR="00BE0E4D" w:rsidRDefault="00BE0E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20CA0" w14:textId="77777777" w:rsidR="00BE0E4D" w:rsidRDefault="00BE0E4D">
      <w:r>
        <w:separator/>
      </w:r>
    </w:p>
  </w:footnote>
  <w:footnote w:type="continuationSeparator" w:id="0">
    <w:p w14:paraId="74EBFD34" w14:textId="77777777" w:rsidR="00BE0E4D" w:rsidRDefault="00BE0E4D">
      <w:r>
        <w:continuationSeparator/>
      </w:r>
    </w:p>
  </w:footnote>
  <w:footnote w:type="continuationNotice" w:id="1">
    <w:p w14:paraId="5273C739" w14:textId="77777777" w:rsidR="00BE0E4D" w:rsidRDefault="00BE0E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478742E"/>
    <w:multiLevelType w:val="hybridMultilevel"/>
    <w:tmpl w:val="CFAC8D32"/>
    <w:lvl w:ilvl="0" w:tplc="4E685BD0">
      <w:start w:val="2"/>
      <w:numFmt w:val="bullet"/>
      <w:lvlText w:val="-"/>
      <w:lvlJc w:val="left"/>
      <w:pPr>
        <w:ind w:left="417" w:hanging="360"/>
      </w:pPr>
      <w:rPr>
        <w:rFonts w:ascii="Arial" w:eastAsia="SimSu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1107D"/>
    <w:rsid w:val="00016557"/>
    <w:rsid w:val="00023C40"/>
    <w:rsid w:val="00033397"/>
    <w:rsid w:val="00040095"/>
    <w:rsid w:val="000560FA"/>
    <w:rsid w:val="00073C9C"/>
    <w:rsid w:val="00080512"/>
    <w:rsid w:val="00090468"/>
    <w:rsid w:val="00094568"/>
    <w:rsid w:val="000A7C90"/>
    <w:rsid w:val="000B7BCF"/>
    <w:rsid w:val="000C522B"/>
    <w:rsid w:val="000D5861"/>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40AD"/>
    <w:rsid w:val="003C1B1B"/>
    <w:rsid w:val="003C358F"/>
    <w:rsid w:val="003C4E37"/>
    <w:rsid w:val="003C6528"/>
    <w:rsid w:val="003D7C70"/>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D99"/>
    <w:rsid w:val="00656910"/>
    <w:rsid w:val="006574C0"/>
    <w:rsid w:val="0068079E"/>
    <w:rsid w:val="006A409A"/>
    <w:rsid w:val="006A6303"/>
    <w:rsid w:val="006C66D8"/>
    <w:rsid w:val="006D1E24"/>
    <w:rsid w:val="006E1417"/>
    <w:rsid w:val="006E45A6"/>
    <w:rsid w:val="006F61D5"/>
    <w:rsid w:val="006F6A2C"/>
    <w:rsid w:val="00701EE4"/>
    <w:rsid w:val="007069DC"/>
    <w:rsid w:val="00710201"/>
    <w:rsid w:val="0072073A"/>
    <w:rsid w:val="007342B5"/>
    <w:rsid w:val="00734A5B"/>
    <w:rsid w:val="00734FD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48AE"/>
    <w:rsid w:val="00A53724"/>
    <w:rsid w:val="00A54B2B"/>
    <w:rsid w:val="00A81B6E"/>
    <w:rsid w:val="00A82346"/>
    <w:rsid w:val="00A87FEA"/>
    <w:rsid w:val="00A910A9"/>
    <w:rsid w:val="00A9671C"/>
    <w:rsid w:val="00AA1553"/>
    <w:rsid w:val="00AD6670"/>
    <w:rsid w:val="00AE292D"/>
    <w:rsid w:val="00B05380"/>
    <w:rsid w:val="00B05962"/>
    <w:rsid w:val="00B15449"/>
    <w:rsid w:val="00B16C2F"/>
    <w:rsid w:val="00B27303"/>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83A13"/>
    <w:rsid w:val="00C9068C"/>
    <w:rsid w:val="00C92967"/>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855D4"/>
    <w:rsid w:val="00EA66C9"/>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purl.org/dc/terms/"/>
    <ds:schemaRef ds:uri="http://schemas.openxmlformats.org/package/2006/metadata/core-properties"/>
    <ds:schemaRef ds:uri="2f282d3b-eb4a-4b09-b61f-b9593442e28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1406</Words>
  <Characters>8580</Characters>
  <Application>Microsoft Office Word</Application>
  <DocSecurity>0</DocSecurity>
  <Lines>71</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996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Linhai He</cp:lastModifiedBy>
  <cp:revision>26</cp:revision>
  <dcterms:created xsi:type="dcterms:W3CDTF">2020-04-23T13:52:00Z</dcterms:created>
  <dcterms:modified xsi:type="dcterms:W3CDTF">2020-04-2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